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A6937" w14:textId="0F9A4C45" w:rsidR="00524617" w:rsidRDefault="00DD09C9" w:rsidP="00DD09C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dividual Work Package </w:t>
      </w:r>
    </w:p>
    <w:p w14:paraId="2D6CA366" w14:textId="77777777" w:rsidR="006855B7" w:rsidRDefault="006855B7" w:rsidP="003745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D6E1B8" w14:textId="039D3910" w:rsidR="00DD09C9" w:rsidRDefault="000955CE" w:rsidP="003745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Spring semester of 2022, there are quite a few things that our team need to be done before </w:t>
      </w:r>
      <w:r w:rsidR="00345352">
        <w:rPr>
          <w:rFonts w:ascii="Times New Roman" w:hAnsi="Times New Roman" w:cs="Times New Roman"/>
          <w:sz w:val="24"/>
          <w:szCs w:val="24"/>
        </w:rPr>
        <w:t xml:space="preserve">Project Completion. The major </w:t>
      </w:r>
      <w:proofErr w:type="gramStart"/>
      <w:r w:rsidR="00B72F6F">
        <w:rPr>
          <w:rFonts w:ascii="Times New Roman" w:hAnsi="Times New Roman" w:cs="Times New Roman"/>
          <w:sz w:val="24"/>
          <w:szCs w:val="24"/>
        </w:rPr>
        <w:t>items</w:t>
      </w:r>
      <w:proofErr w:type="gramEnd"/>
      <w:r w:rsidR="00345352">
        <w:rPr>
          <w:rFonts w:ascii="Times New Roman" w:hAnsi="Times New Roman" w:cs="Times New Roman"/>
          <w:sz w:val="24"/>
          <w:szCs w:val="24"/>
        </w:rPr>
        <w:t xml:space="preserve"> on my list</w:t>
      </w:r>
      <w:r w:rsidR="003745CA">
        <w:rPr>
          <w:rFonts w:ascii="Times New Roman" w:hAnsi="Times New Roman" w:cs="Times New Roman"/>
          <w:sz w:val="24"/>
          <w:szCs w:val="24"/>
        </w:rPr>
        <w:t xml:space="preserve"> is for the role I am responsible for</w:t>
      </w:r>
      <w:r w:rsidR="00345352">
        <w:rPr>
          <w:rFonts w:ascii="Times New Roman" w:hAnsi="Times New Roman" w:cs="Times New Roman"/>
          <w:sz w:val="24"/>
          <w:szCs w:val="24"/>
        </w:rPr>
        <w:t xml:space="preserve">, I will outline below. </w:t>
      </w:r>
    </w:p>
    <w:p w14:paraId="41A2BCE8" w14:textId="302CB263" w:rsidR="0068276F" w:rsidRDefault="00A4155C" w:rsidP="0068276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ing</w:t>
      </w:r>
    </w:p>
    <w:p w14:paraId="3DC44F9D" w14:textId="63EB51A4" w:rsidR="00A4155C" w:rsidRPr="0068276F" w:rsidRDefault="00A4155C" w:rsidP="00A4155C">
      <w:pPr>
        <w:pStyle w:val="ListParagraph"/>
        <w:numPr>
          <w:ilvl w:val="1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is a lot of research that is needed to be done before going into next semester. </w:t>
      </w:r>
      <w:r w:rsidR="006E4756">
        <w:rPr>
          <w:rFonts w:ascii="Times New Roman" w:hAnsi="Times New Roman" w:cs="Times New Roman"/>
          <w:sz w:val="24"/>
          <w:szCs w:val="24"/>
        </w:rPr>
        <w:t xml:space="preserve">For example, web scaping would be an option with building our application. Which would help reduced our time on the project. </w:t>
      </w:r>
      <w:r w:rsidR="004C32A3">
        <w:rPr>
          <w:rFonts w:ascii="Times New Roman" w:hAnsi="Times New Roman" w:cs="Times New Roman"/>
          <w:sz w:val="24"/>
          <w:szCs w:val="24"/>
        </w:rPr>
        <w:t xml:space="preserve">Using Framework for </w:t>
      </w:r>
      <w:r w:rsidR="004E644B">
        <w:rPr>
          <w:rFonts w:ascii="Times New Roman" w:hAnsi="Times New Roman" w:cs="Times New Roman"/>
          <w:sz w:val="24"/>
          <w:szCs w:val="24"/>
        </w:rPr>
        <w:t xml:space="preserve">what type of tasks. Or </w:t>
      </w:r>
      <w:r w:rsidR="00F46F68">
        <w:rPr>
          <w:rFonts w:ascii="Times New Roman" w:hAnsi="Times New Roman" w:cs="Times New Roman"/>
          <w:sz w:val="24"/>
          <w:szCs w:val="24"/>
        </w:rPr>
        <w:t xml:space="preserve">implementing API on a mobile app to get </w:t>
      </w:r>
      <w:r w:rsidR="009A4872">
        <w:rPr>
          <w:rFonts w:ascii="Times New Roman" w:hAnsi="Times New Roman" w:cs="Times New Roman"/>
          <w:sz w:val="24"/>
          <w:szCs w:val="24"/>
        </w:rPr>
        <w:t xml:space="preserve">the most out of our application and allowing the user </w:t>
      </w:r>
      <w:r w:rsidR="008A40FB">
        <w:rPr>
          <w:rFonts w:ascii="Times New Roman" w:hAnsi="Times New Roman" w:cs="Times New Roman"/>
          <w:sz w:val="24"/>
          <w:szCs w:val="24"/>
        </w:rPr>
        <w:t>with a secure</w:t>
      </w:r>
      <w:r w:rsidR="00CC3823">
        <w:rPr>
          <w:rFonts w:ascii="Times New Roman" w:hAnsi="Times New Roman" w:cs="Times New Roman"/>
          <w:sz w:val="24"/>
          <w:szCs w:val="24"/>
        </w:rPr>
        <w:t xml:space="preserve"> service.</w:t>
      </w:r>
    </w:p>
    <w:p w14:paraId="2D324DC5" w14:textId="2E20A97F" w:rsidR="009133C8" w:rsidRPr="003A3CB7" w:rsidRDefault="009133C8" w:rsidP="003745CA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3CB7">
        <w:rPr>
          <w:rFonts w:ascii="Times New Roman" w:hAnsi="Times New Roman" w:cs="Times New Roman"/>
          <w:sz w:val="24"/>
          <w:szCs w:val="24"/>
        </w:rPr>
        <w:t>Design User Interface / User Experience</w:t>
      </w:r>
    </w:p>
    <w:p w14:paraId="6745E32F" w14:textId="068CD527" w:rsidR="00284626" w:rsidRPr="00F9003D" w:rsidRDefault="003B689A" w:rsidP="003745CA">
      <w:pPr>
        <w:pStyle w:val="ListParagraph"/>
        <w:numPr>
          <w:ilvl w:val="1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003D">
        <w:rPr>
          <w:rFonts w:ascii="Times New Roman" w:hAnsi="Times New Roman" w:cs="Times New Roman"/>
          <w:sz w:val="24"/>
          <w:szCs w:val="24"/>
        </w:rPr>
        <w:t xml:space="preserve">We </w:t>
      </w:r>
      <w:r w:rsidR="00502506" w:rsidRPr="00F9003D">
        <w:rPr>
          <w:rFonts w:ascii="Times New Roman" w:hAnsi="Times New Roman" w:cs="Times New Roman"/>
          <w:sz w:val="24"/>
          <w:szCs w:val="24"/>
        </w:rPr>
        <w:t>must</w:t>
      </w:r>
      <w:r w:rsidRPr="00F9003D">
        <w:rPr>
          <w:rFonts w:ascii="Times New Roman" w:hAnsi="Times New Roman" w:cs="Times New Roman"/>
          <w:sz w:val="24"/>
          <w:szCs w:val="24"/>
        </w:rPr>
        <w:t xml:space="preserve"> determine how the user interface</w:t>
      </w:r>
      <w:r w:rsidR="00A53783" w:rsidRPr="00F9003D">
        <w:rPr>
          <w:rFonts w:ascii="Times New Roman" w:hAnsi="Times New Roman" w:cs="Times New Roman"/>
          <w:sz w:val="24"/>
          <w:szCs w:val="24"/>
        </w:rPr>
        <w:t xml:space="preserve"> will </w:t>
      </w:r>
      <w:r w:rsidR="00502506" w:rsidRPr="00F9003D">
        <w:rPr>
          <w:rFonts w:ascii="Times New Roman" w:hAnsi="Times New Roman" w:cs="Times New Roman"/>
          <w:sz w:val="24"/>
          <w:szCs w:val="24"/>
        </w:rPr>
        <w:t xml:space="preserve">affect the user experience. Therefore, we </w:t>
      </w:r>
      <w:r w:rsidR="009966B9" w:rsidRPr="00F9003D">
        <w:rPr>
          <w:rFonts w:ascii="Times New Roman" w:hAnsi="Times New Roman" w:cs="Times New Roman"/>
          <w:sz w:val="24"/>
          <w:szCs w:val="24"/>
        </w:rPr>
        <w:t>must</w:t>
      </w:r>
      <w:r w:rsidR="00502506" w:rsidRPr="00F9003D">
        <w:rPr>
          <w:rFonts w:ascii="Times New Roman" w:hAnsi="Times New Roman" w:cs="Times New Roman"/>
          <w:sz w:val="24"/>
          <w:szCs w:val="24"/>
        </w:rPr>
        <w:t xml:space="preserve"> design a Prototype of the user interface </w:t>
      </w:r>
      <w:r w:rsidR="00996783" w:rsidRPr="00F9003D">
        <w:rPr>
          <w:rFonts w:ascii="Times New Roman" w:hAnsi="Times New Roman" w:cs="Times New Roman"/>
          <w:sz w:val="24"/>
          <w:szCs w:val="24"/>
        </w:rPr>
        <w:t xml:space="preserve">which </w:t>
      </w:r>
      <w:r w:rsidR="003E385C" w:rsidRPr="00F9003D">
        <w:rPr>
          <w:rFonts w:ascii="Times New Roman" w:hAnsi="Times New Roman" w:cs="Times New Roman"/>
          <w:sz w:val="24"/>
          <w:szCs w:val="24"/>
        </w:rPr>
        <w:t>will have to meet the requirements of the sponsor</w:t>
      </w:r>
      <w:r w:rsidR="00C0454B" w:rsidRPr="00F9003D">
        <w:rPr>
          <w:rFonts w:ascii="Times New Roman" w:hAnsi="Times New Roman" w:cs="Times New Roman"/>
          <w:sz w:val="24"/>
          <w:szCs w:val="24"/>
        </w:rPr>
        <w:t xml:space="preserve"> and that it will satisfy the user experience. This should be done before getting start on the project</w:t>
      </w:r>
      <w:r w:rsidR="009966B9" w:rsidRPr="00F9003D">
        <w:rPr>
          <w:rFonts w:ascii="Times New Roman" w:hAnsi="Times New Roman" w:cs="Times New Roman"/>
          <w:sz w:val="24"/>
          <w:szCs w:val="24"/>
        </w:rPr>
        <w:t xml:space="preserve"> that way we can finalize how the app should look and functionality. </w:t>
      </w:r>
    </w:p>
    <w:p w14:paraId="48278C64" w14:textId="02E4A299" w:rsidR="003A3CB7" w:rsidRDefault="003D733D" w:rsidP="003745CA">
      <w:pPr>
        <w:pStyle w:val="ListParagraph"/>
        <w:numPr>
          <w:ilvl w:val="1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003D">
        <w:rPr>
          <w:rFonts w:ascii="Times New Roman" w:hAnsi="Times New Roman" w:cs="Times New Roman"/>
          <w:sz w:val="24"/>
          <w:szCs w:val="24"/>
        </w:rPr>
        <w:t xml:space="preserve">On top of that </w:t>
      </w:r>
      <w:r w:rsidR="00AC6C82" w:rsidRPr="00F9003D">
        <w:rPr>
          <w:rFonts w:ascii="Times New Roman" w:hAnsi="Times New Roman" w:cs="Times New Roman"/>
          <w:sz w:val="24"/>
          <w:szCs w:val="24"/>
        </w:rPr>
        <w:t xml:space="preserve">the prototype need to go through phases where we need to adjust to possible changes </w:t>
      </w:r>
      <w:r w:rsidR="006855B7" w:rsidRPr="00F9003D">
        <w:rPr>
          <w:rFonts w:ascii="Times New Roman" w:hAnsi="Times New Roman" w:cs="Times New Roman"/>
          <w:sz w:val="24"/>
          <w:szCs w:val="24"/>
        </w:rPr>
        <w:t>and discussion before heading toward development. This way we can solve any potential problems that would occurs during development.</w:t>
      </w:r>
    </w:p>
    <w:p w14:paraId="183E8999" w14:textId="77777777" w:rsidR="00FA74CF" w:rsidRPr="00FA74CF" w:rsidRDefault="00FA74CF" w:rsidP="003745CA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0D44547" w14:textId="70C624AE" w:rsidR="006855B7" w:rsidRPr="003A3CB7" w:rsidRDefault="00F9003D" w:rsidP="003745CA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3CB7">
        <w:rPr>
          <w:rFonts w:ascii="Times New Roman" w:hAnsi="Times New Roman" w:cs="Times New Roman"/>
          <w:sz w:val="24"/>
          <w:szCs w:val="24"/>
        </w:rPr>
        <w:t>Front-End Development</w:t>
      </w:r>
    </w:p>
    <w:p w14:paraId="7C7A2B88" w14:textId="7879AC00" w:rsidR="00F9003D" w:rsidRDefault="00F9003D" w:rsidP="003745C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3CB7">
        <w:rPr>
          <w:rFonts w:ascii="Times New Roman" w:hAnsi="Times New Roman" w:cs="Times New Roman"/>
          <w:sz w:val="24"/>
          <w:szCs w:val="24"/>
        </w:rPr>
        <w:lastRenderedPageBreak/>
        <w:t>T</w:t>
      </w:r>
      <w:r w:rsidR="001D72C5" w:rsidRPr="003A3CB7">
        <w:rPr>
          <w:rFonts w:ascii="Times New Roman" w:hAnsi="Times New Roman" w:cs="Times New Roman"/>
          <w:sz w:val="24"/>
          <w:szCs w:val="24"/>
        </w:rPr>
        <w:t xml:space="preserve">he project requires it to be a multi-platform, compatible with IOS &amp; Android. </w:t>
      </w:r>
      <w:r w:rsidR="003A3CB7">
        <w:rPr>
          <w:rFonts w:ascii="Times New Roman" w:hAnsi="Times New Roman" w:cs="Times New Roman"/>
          <w:sz w:val="24"/>
          <w:szCs w:val="24"/>
        </w:rPr>
        <w:t>We need to learn React Native Framework and JavaScript</w:t>
      </w:r>
      <w:r w:rsidR="00670A93">
        <w:rPr>
          <w:rFonts w:ascii="Times New Roman" w:hAnsi="Times New Roman" w:cs="Times New Roman"/>
          <w:sz w:val="24"/>
          <w:szCs w:val="24"/>
        </w:rPr>
        <w:t xml:space="preserve"> which is needed to build this application. </w:t>
      </w:r>
    </w:p>
    <w:p w14:paraId="6EC86F50" w14:textId="3488DD53" w:rsidR="00670A93" w:rsidRDefault="00FF39FC" w:rsidP="003745C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vigation is also important where we </w:t>
      </w:r>
      <w:r w:rsidR="00764101">
        <w:rPr>
          <w:rFonts w:ascii="Times New Roman" w:hAnsi="Times New Roman" w:cs="Times New Roman"/>
          <w:sz w:val="24"/>
          <w:szCs w:val="24"/>
        </w:rPr>
        <w:t>must</w:t>
      </w:r>
      <w:r>
        <w:rPr>
          <w:rFonts w:ascii="Times New Roman" w:hAnsi="Times New Roman" w:cs="Times New Roman"/>
          <w:sz w:val="24"/>
          <w:szCs w:val="24"/>
        </w:rPr>
        <w:t xml:space="preserve"> build the menu and buttons and navigate it accordingly.</w:t>
      </w:r>
      <w:r w:rsidR="007641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12BD67" w14:textId="32316709" w:rsidR="00764101" w:rsidRDefault="00764101" w:rsidP="003745CA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phics, designing </w:t>
      </w:r>
      <w:r w:rsidR="00371C32">
        <w:rPr>
          <w:rFonts w:ascii="Times New Roman" w:hAnsi="Times New Roman" w:cs="Times New Roman"/>
          <w:sz w:val="24"/>
          <w:szCs w:val="24"/>
        </w:rPr>
        <w:t>a mobile app that’s too flashy nor using to much color. Determine the right background and color to use</w:t>
      </w:r>
      <w:r w:rsidR="00FA74C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4A9472" w14:textId="77777777" w:rsidR="00FA74CF" w:rsidRDefault="00FA74CF" w:rsidP="003745CA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B6F61E2" w14:textId="442D9A87" w:rsidR="00FA74CF" w:rsidRDefault="00FA74CF" w:rsidP="003745CA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ing</w:t>
      </w:r>
    </w:p>
    <w:p w14:paraId="248E00F7" w14:textId="7153E25A" w:rsidR="00FA74CF" w:rsidRDefault="00FA74CF" w:rsidP="003745CA">
      <w:pPr>
        <w:pStyle w:val="ListParagraph"/>
        <w:numPr>
          <w:ilvl w:val="1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nal testing &amp; </w:t>
      </w:r>
      <w:r w:rsidR="00503021">
        <w:rPr>
          <w:rFonts w:ascii="Times New Roman" w:hAnsi="Times New Roman" w:cs="Times New Roman"/>
          <w:sz w:val="24"/>
          <w:szCs w:val="24"/>
        </w:rPr>
        <w:t>verifying</w:t>
      </w:r>
      <w:r>
        <w:rPr>
          <w:rFonts w:ascii="Times New Roman" w:hAnsi="Times New Roman" w:cs="Times New Roman"/>
          <w:sz w:val="24"/>
          <w:szCs w:val="24"/>
        </w:rPr>
        <w:t xml:space="preserve">, before a product to be released it must </w:t>
      </w:r>
      <w:r w:rsidR="00503021">
        <w:rPr>
          <w:rFonts w:ascii="Times New Roman" w:hAnsi="Times New Roman" w:cs="Times New Roman"/>
          <w:sz w:val="24"/>
          <w:szCs w:val="24"/>
        </w:rPr>
        <w:t>go</w:t>
      </w:r>
      <w:r>
        <w:rPr>
          <w:rFonts w:ascii="Times New Roman" w:hAnsi="Times New Roman" w:cs="Times New Roman"/>
          <w:sz w:val="24"/>
          <w:szCs w:val="24"/>
        </w:rPr>
        <w:t xml:space="preserve"> through testing phase which test for </w:t>
      </w:r>
      <w:r w:rsidR="000625DE">
        <w:rPr>
          <w:rFonts w:ascii="Times New Roman" w:hAnsi="Times New Roman" w:cs="Times New Roman"/>
          <w:sz w:val="24"/>
          <w:szCs w:val="24"/>
        </w:rPr>
        <w:t xml:space="preserve">bugs and </w:t>
      </w:r>
      <w:r w:rsidR="00914B5C">
        <w:rPr>
          <w:rFonts w:ascii="Times New Roman" w:hAnsi="Times New Roman" w:cs="Times New Roman"/>
          <w:sz w:val="24"/>
          <w:szCs w:val="24"/>
        </w:rPr>
        <w:t xml:space="preserve">other issues that might occur when using the products. This way to make sure </w:t>
      </w:r>
      <w:r w:rsidR="00503021">
        <w:rPr>
          <w:rFonts w:ascii="Times New Roman" w:hAnsi="Times New Roman" w:cs="Times New Roman"/>
          <w:sz w:val="24"/>
          <w:szCs w:val="24"/>
        </w:rPr>
        <w:t xml:space="preserve">the product is a success before released. </w:t>
      </w:r>
    </w:p>
    <w:p w14:paraId="3A1F8BA9" w14:textId="237F910A" w:rsidR="00503021" w:rsidRDefault="00503021" w:rsidP="003745CA">
      <w:pPr>
        <w:pStyle w:val="ListParagraph"/>
        <w:numPr>
          <w:ilvl w:val="1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esting comes with feedback and changes. Needing these would </w:t>
      </w:r>
      <w:r w:rsidR="00353ABF">
        <w:rPr>
          <w:rFonts w:ascii="Times New Roman" w:hAnsi="Times New Roman" w:cs="Times New Roman"/>
          <w:sz w:val="24"/>
          <w:szCs w:val="24"/>
        </w:rPr>
        <w:t>help make changes to improve the User experience.</w:t>
      </w:r>
    </w:p>
    <w:p w14:paraId="6FEBE773" w14:textId="6EF37B9F" w:rsidR="003745CA" w:rsidRDefault="004B5469" w:rsidP="00867A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all,</w:t>
      </w:r>
      <w:r w:rsidR="000656F7">
        <w:rPr>
          <w:rFonts w:ascii="Times New Roman" w:hAnsi="Times New Roman" w:cs="Times New Roman"/>
          <w:sz w:val="24"/>
          <w:szCs w:val="24"/>
        </w:rPr>
        <w:t xml:space="preserve"> this is the expectation that is needed to be done </w:t>
      </w:r>
      <w:r w:rsidR="0085217D">
        <w:rPr>
          <w:rFonts w:ascii="Times New Roman" w:hAnsi="Times New Roman" w:cs="Times New Roman"/>
          <w:sz w:val="24"/>
          <w:szCs w:val="24"/>
        </w:rPr>
        <w:t>for next semester. There will be changes</w:t>
      </w:r>
      <w:r w:rsidR="007E24A5">
        <w:rPr>
          <w:rFonts w:ascii="Times New Roman" w:hAnsi="Times New Roman" w:cs="Times New Roman"/>
          <w:sz w:val="24"/>
          <w:szCs w:val="24"/>
        </w:rPr>
        <w:t xml:space="preserve"> to the lists that would affect the project completion status</w:t>
      </w:r>
      <w:r w:rsidR="00090C29">
        <w:rPr>
          <w:rFonts w:ascii="Times New Roman" w:hAnsi="Times New Roman" w:cs="Times New Roman"/>
          <w:sz w:val="24"/>
          <w:szCs w:val="24"/>
        </w:rPr>
        <w:t xml:space="preserve"> and</w:t>
      </w:r>
      <w:r w:rsidR="007E24A5">
        <w:rPr>
          <w:rFonts w:ascii="Times New Roman" w:hAnsi="Times New Roman" w:cs="Times New Roman"/>
          <w:sz w:val="24"/>
          <w:szCs w:val="24"/>
        </w:rPr>
        <w:t xml:space="preserve"> </w:t>
      </w:r>
      <w:r w:rsidR="00090C29">
        <w:rPr>
          <w:rFonts w:ascii="Times New Roman" w:hAnsi="Times New Roman" w:cs="Times New Roman"/>
          <w:sz w:val="24"/>
          <w:szCs w:val="24"/>
        </w:rPr>
        <w:t>waiting</w:t>
      </w:r>
      <w:r w:rsidR="007E24A5">
        <w:rPr>
          <w:rFonts w:ascii="Times New Roman" w:hAnsi="Times New Roman" w:cs="Times New Roman"/>
          <w:sz w:val="24"/>
          <w:szCs w:val="24"/>
        </w:rPr>
        <w:t xml:space="preserve"> for approval from team and sponsor would affect the project completion status.</w:t>
      </w:r>
      <w:r w:rsidR="0085217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106738" w14:textId="035498B4" w:rsidR="007D1E3C" w:rsidRDefault="007D1E3C" w:rsidP="003C1973">
      <w:pPr>
        <w:rPr>
          <w:rFonts w:ascii="Times New Roman" w:hAnsi="Times New Roman" w:cs="Times New Roman"/>
          <w:sz w:val="24"/>
          <w:szCs w:val="24"/>
        </w:rPr>
      </w:pPr>
    </w:p>
    <w:p w14:paraId="5F72DE32" w14:textId="54C315D5" w:rsidR="007D1E3C" w:rsidRDefault="007D1E3C" w:rsidP="003C1973">
      <w:pPr>
        <w:rPr>
          <w:rFonts w:ascii="Times New Roman" w:hAnsi="Times New Roman" w:cs="Times New Roman"/>
          <w:sz w:val="24"/>
          <w:szCs w:val="24"/>
        </w:rPr>
      </w:pPr>
    </w:p>
    <w:p w14:paraId="5B296BE9" w14:textId="5F1DBA2F" w:rsidR="007D1E3C" w:rsidRDefault="007D1E3C" w:rsidP="003C1973">
      <w:pPr>
        <w:rPr>
          <w:rFonts w:ascii="Times New Roman" w:hAnsi="Times New Roman" w:cs="Times New Roman"/>
          <w:sz w:val="24"/>
          <w:szCs w:val="24"/>
        </w:rPr>
      </w:pPr>
    </w:p>
    <w:p w14:paraId="127C9689" w14:textId="50A7CA1A" w:rsidR="007D1E3C" w:rsidRDefault="007D1E3C" w:rsidP="003C1973">
      <w:pPr>
        <w:rPr>
          <w:rFonts w:ascii="Times New Roman" w:hAnsi="Times New Roman" w:cs="Times New Roman"/>
          <w:sz w:val="24"/>
          <w:szCs w:val="24"/>
        </w:rPr>
      </w:pPr>
    </w:p>
    <w:p w14:paraId="50013A76" w14:textId="5A2C93BD" w:rsidR="007D1E3C" w:rsidRDefault="007D1E3C" w:rsidP="003C1973">
      <w:pPr>
        <w:rPr>
          <w:rFonts w:ascii="Times New Roman" w:hAnsi="Times New Roman" w:cs="Times New Roman"/>
          <w:sz w:val="24"/>
          <w:szCs w:val="24"/>
        </w:rPr>
      </w:pPr>
    </w:p>
    <w:p w14:paraId="7B2C8F73" w14:textId="77882E27" w:rsidR="007D1E3C" w:rsidRDefault="007D1E3C" w:rsidP="003C1973">
      <w:pPr>
        <w:rPr>
          <w:rFonts w:ascii="Times New Roman" w:hAnsi="Times New Roman" w:cs="Times New Roman"/>
          <w:sz w:val="24"/>
          <w:szCs w:val="24"/>
        </w:rPr>
      </w:pPr>
    </w:p>
    <w:p w14:paraId="3E5F8647" w14:textId="71AF3239" w:rsidR="007D1E3C" w:rsidRDefault="007D1E3C" w:rsidP="003C1973">
      <w:pPr>
        <w:rPr>
          <w:rFonts w:ascii="Times New Roman" w:hAnsi="Times New Roman" w:cs="Times New Roman"/>
          <w:sz w:val="24"/>
          <w:szCs w:val="24"/>
        </w:rPr>
      </w:pPr>
    </w:p>
    <w:p w14:paraId="6926AC24" w14:textId="12FBF209" w:rsidR="007D1E3C" w:rsidRDefault="00867A09" w:rsidP="003C19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roject Timeline(Next Semester): </w:t>
      </w:r>
    </w:p>
    <w:p w14:paraId="746DF227" w14:textId="38EFA766" w:rsidR="007D1E3C" w:rsidRDefault="007D1E3C" w:rsidP="003C1973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4"/>
        <w:gridCol w:w="881"/>
        <w:gridCol w:w="2523"/>
        <w:gridCol w:w="804"/>
        <w:gridCol w:w="1266"/>
        <w:gridCol w:w="1215"/>
        <w:gridCol w:w="2227"/>
      </w:tblGrid>
      <w:tr w:rsidR="004B5469" w:rsidRPr="004B5469" w14:paraId="0C3F2D8C" w14:textId="77777777" w:rsidTr="004B5469">
        <w:trPr>
          <w:trHeight w:val="31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ECE30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2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090312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4 Wee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C7984A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Define UI / UX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2A250C" w14:textId="77777777" w:rsidR="004B5469" w:rsidRPr="004B5469" w:rsidRDefault="004B5469" w:rsidP="004B5469">
            <w:pPr>
              <w:spacing w:after="0" w:line="240" w:lineRule="auto"/>
              <w:ind w:left="3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30 day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DC3938" w14:textId="77777777" w:rsidR="004B5469" w:rsidRPr="004B5469" w:rsidRDefault="004B5469" w:rsidP="004B5469">
            <w:pPr>
              <w:spacing w:after="0" w:line="240" w:lineRule="auto"/>
              <w:ind w:lef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Mon 11/1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8BD68F" w14:textId="77777777" w:rsidR="004B5469" w:rsidRPr="004B5469" w:rsidRDefault="004B5469" w:rsidP="004B5469">
            <w:pPr>
              <w:spacing w:after="0" w:line="240" w:lineRule="auto"/>
              <w:ind w:lef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Fri 12/10/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31526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78B26F19" w14:textId="77777777" w:rsidTr="004B5469">
        <w:trPr>
          <w:trHeight w:val="56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C3060F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3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CC621D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DCC555" w14:textId="77777777" w:rsidR="004B5469" w:rsidRPr="004B5469" w:rsidRDefault="004B5469" w:rsidP="004B5469">
            <w:pPr>
              <w:spacing w:after="0" w:line="240" w:lineRule="auto"/>
              <w:ind w:right="2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Analyze what is needed to be in  </w:t>
            </w:r>
          </w:p>
          <w:p w14:paraId="398B1CB4" w14:textId="77777777" w:rsidR="004B5469" w:rsidRPr="004B5469" w:rsidRDefault="004B5469" w:rsidP="004B5469">
            <w:pPr>
              <w:spacing w:before="14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the desig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D90287" w14:textId="77777777" w:rsidR="004B5469" w:rsidRPr="004B5469" w:rsidRDefault="004B5469" w:rsidP="004B5469">
            <w:pPr>
              <w:spacing w:after="0" w:line="240" w:lineRule="auto"/>
              <w:ind w:left="4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11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2C66B" w14:textId="77777777" w:rsidR="004B5469" w:rsidRPr="004B5469" w:rsidRDefault="004B5469" w:rsidP="004B5469">
            <w:pPr>
              <w:spacing w:after="0" w:line="240" w:lineRule="auto"/>
              <w:ind w:left="4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Mon 11/1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C2B464" w14:textId="77777777" w:rsidR="004B5469" w:rsidRPr="004B5469" w:rsidRDefault="004B5469" w:rsidP="004B5469">
            <w:pPr>
              <w:spacing w:after="0" w:line="240" w:lineRule="auto"/>
              <w:ind w:left="3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Sat 11/13/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8F18AC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3F75FE61" w14:textId="77777777" w:rsidTr="004B546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5D1282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BEBF4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7CAAE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Design UI / UX Desig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7434A" w14:textId="77777777" w:rsidR="004B5469" w:rsidRPr="004B5469" w:rsidRDefault="004B5469" w:rsidP="004B5469">
            <w:pPr>
              <w:spacing w:after="0" w:line="240" w:lineRule="auto"/>
              <w:ind w:left="3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20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0D2BB3" w14:textId="77777777" w:rsidR="004B5469" w:rsidRPr="004B5469" w:rsidRDefault="004B5469" w:rsidP="004B5469">
            <w:pPr>
              <w:spacing w:after="0" w:line="240" w:lineRule="auto"/>
              <w:ind w:left="3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Sat 11/13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524640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Thu 12/9/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5DBF04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37BEF163" w14:textId="77777777" w:rsidTr="004B546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DB9FF6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46FA5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2 Wee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BC72A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Troubleshooting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644EE7" w14:textId="77777777" w:rsidR="004B5469" w:rsidRPr="004B5469" w:rsidRDefault="004B5469" w:rsidP="004B5469">
            <w:pPr>
              <w:spacing w:after="0" w:line="240" w:lineRule="auto"/>
              <w:ind w:lef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14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3DA0B" w14:textId="77777777" w:rsidR="004B5469" w:rsidRPr="004B5469" w:rsidRDefault="004B5469" w:rsidP="004B5469">
            <w:pPr>
              <w:spacing w:after="0" w:line="240" w:lineRule="auto"/>
              <w:ind w:lef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Fri 12/10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40C7F1" w14:textId="77777777" w:rsidR="004B5469" w:rsidRPr="004B5469" w:rsidRDefault="004B5469" w:rsidP="004B5469">
            <w:pPr>
              <w:spacing w:after="0" w:line="240" w:lineRule="auto"/>
              <w:ind w:left="3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Wed 12/29/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32A69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770CE137" w14:textId="77777777" w:rsidTr="004B5469">
        <w:trPr>
          <w:trHeight w:val="56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3F2487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3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692669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F35C0B" w14:textId="77777777" w:rsidR="004B5469" w:rsidRPr="004B5469" w:rsidRDefault="004B5469" w:rsidP="004B5469">
            <w:pPr>
              <w:spacing w:after="0" w:line="240" w:lineRule="auto"/>
              <w:ind w:right="11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Touch up on possible changes on  UI/U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ED9ED" w14:textId="77777777" w:rsidR="004B5469" w:rsidRPr="004B5469" w:rsidRDefault="004B5469" w:rsidP="004B5469">
            <w:pPr>
              <w:spacing w:after="0" w:line="240" w:lineRule="auto"/>
              <w:ind w:left="3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3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9B4152" w14:textId="77777777" w:rsidR="004B5469" w:rsidRPr="004B5469" w:rsidRDefault="004B5469" w:rsidP="004B5469">
            <w:pPr>
              <w:spacing w:after="0" w:line="240" w:lineRule="auto"/>
              <w:ind w:left="4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Fri 12/10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5DA07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Tue 12/14/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2A2653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69E56BD8" w14:textId="77777777" w:rsidTr="004B5469">
        <w:trPr>
          <w:trHeight w:val="56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28FB7C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448B4D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0FF36" w14:textId="77777777" w:rsidR="004B5469" w:rsidRPr="004B5469" w:rsidRDefault="004B5469" w:rsidP="004B5469">
            <w:pPr>
              <w:spacing w:after="0" w:line="240" w:lineRule="auto"/>
              <w:ind w:right="-59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Team Discussion about the Design 4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6B865E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EB67D" w14:textId="77777777" w:rsidR="004B5469" w:rsidRPr="004B5469" w:rsidRDefault="004B5469" w:rsidP="004B5469">
            <w:pPr>
              <w:spacing w:after="0" w:line="240" w:lineRule="auto"/>
              <w:ind w:left="3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Wed 12/15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7BBA4B" w14:textId="77777777" w:rsidR="004B5469" w:rsidRPr="004B5469" w:rsidRDefault="004B5469" w:rsidP="004B5469">
            <w:pPr>
              <w:spacing w:after="0" w:line="240" w:lineRule="auto"/>
              <w:ind w:left="4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Mon 12/20/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A6A3C4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141963ED" w14:textId="77777777" w:rsidTr="004B546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672EEA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7F7AA3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907876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Solve any Potential Issue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6A1805" w14:textId="77777777" w:rsidR="004B5469" w:rsidRPr="004B5469" w:rsidRDefault="004B5469" w:rsidP="004B5469">
            <w:pPr>
              <w:spacing w:after="0" w:line="240" w:lineRule="auto"/>
              <w:ind w:left="3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7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28206F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Tue 12/21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70E0AB" w14:textId="77777777" w:rsidR="004B5469" w:rsidRPr="004B5469" w:rsidRDefault="004B5469" w:rsidP="004B5469">
            <w:pPr>
              <w:spacing w:after="0" w:line="240" w:lineRule="auto"/>
              <w:ind w:left="3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Wed 12/29/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67FB1D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6AA508B6" w14:textId="77777777" w:rsidTr="004B546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1B2D27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3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9FF189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1 Weeks</w:t>
            </w:r>
          </w:p>
          <w:p w14:paraId="4101C95F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4 day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97089E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Testing &amp; Deploy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327DB3" w14:textId="77777777" w:rsidR="004B5469" w:rsidRPr="004B5469" w:rsidRDefault="004B5469" w:rsidP="004B5469">
            <w:pPr>
              <w:spacing w:after="0" w:line="240" w:lineRule="auto"/>
              <w:ind w:lef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11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0D0FE0" w14:textId="77777777" w:rsidR="004B5469" w:rsidRPr="004B5469" w:rsidRDefault="004B5469" w:rsidP="004B5469">
            <w:pPr>
              <w:spacing w:after="0" w:line="240" w:lineRule="auto"/>
              <w:ind w:lef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Mon 12/20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26C1AA" w14:textId="77777777" w:rsidR="004B5469" w:rsidRPr="004B5469" w:rsidRDefault="004B5469" w:rsidP="004B5469">
            <w:pPr>
              <w:spacing w:after="0" w:line="240" w:lineRule="auto"/>
              <w:ind w:lef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Mon 1/3/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E086ED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6760046C" w14:textId="77777777" w:rsidTr="004B546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4C2D6B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3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775302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B87E91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Deploy to Sponsor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DC70D7" w14:textId="77777777" w:rsidR="004B5469" w:rsidRPr="004B5469" w:rsidRDefault="004B5469" w:rsidP="004B5469">
            <w:pPr>
              <w:spacing w:after="0" w:line="240" w:lineRule="auto"/>
              <w:ind w:left="3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3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E1E516" w14:textId="77777777" w:rsidR="004B5469" w:rsidRPr="004B5469" w:rsidRDefault="004B5469" w:rsidP="004B5469">
            <w:pPr>
              <w:spacing w:after="0" w:line="240" w:lineRule="auto"/>
              <w:ind w:left="4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Mon 12/20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1E55EE" w14:textId="77777777" w:rsidR="004B5469" w:rsidRPr="004B5469" w:rsidRDefault="004B5469" w:rsidP="004B5469">
            <w:pPr>
              <w:spacing w:after="0" w:line="240" w:lineRule="auto"/>
              <w:ind w:left="3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Wed 12/22/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D37C9A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20DD3B68" w14:textId="77777777" w:rsidTr="004B5469">
        <w:trPr>
          <w:trHeight w:val="56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969353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9ECD2A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31A151" w14:textId="00862106" w:rsidR="004B5469" w:rsidRPr="004B5469" w:rsidRDefault="004B5469" w:rsidP="004B5469">
            <w:pPr>
              <w:spacing w:after="0" w:line="240" w:lineRule="auto"/>
              <w:ind w:right="15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 xml:space="preserve">Get Feedback and changes </w:t>
            </w:r>
            <w:r w:rsidR="00867A09" w:rsidRPr="004B5469">
              <w:rPr>
                <w:rFonts w:ascii="Calibri" w:eastAsia="Times New Roman" w:hAnsi="Calibri" w:cs="Calibri"/>
                <w:color w:val="000000"/>
              </w:rPr>
              <w:t>from</w:t>
            </w:r>
            <w:r w:rsidRPr="004B5469">
              <w:rPr>
                <w:rFonts w:ascii="Calibri" w:eastAsia="Times New Roman" w:hAnsi="Calibri" w:cs="Calibri"/>
                <w:color w:val="000000"/>
              </w:rPr>
              <w:t>  spons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69131" w14:textId="77777777" w:rsidR="004B5469" w:rsidRPr="004B5469" w:rsidRDefault="004B5469" w:rsidP="004B5469">
            <w:pPr>
              <w:spacing w:after="0" w:line="240" w:lineRule="auto"/>
              <w:ind w:left="3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9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FCECE1" w14:textId="77777777" w:rsidR="004B5469" w:rsidRPr="004B5469" w:rsidRDefault="004B5469" w:rsidP="004B5469">
            <w:pPr>
              <w:spacing w:after="0" w:line="240" w:lineRule="auto"/>
              <w:ind w:left="3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Wed 12/22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1832AD" w14:textId="77777777" w:rsidR="004B5469" w:rsidRPr="004B5469" w:rsidRDefault="004B5469" w:rsidP="004B5469">
            <w:pPr>
              <w:spacing w:after="0" w:line="240" w:lineRule="auto"/>
              <w:ind w:left="4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</w:rPr>
              <w:t>Mon 1/3/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D06DE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5979AD22" w14:textId="77777777" w:rsidTr="004B546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3CC691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</w:rPr>
              <w:t>4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9A94F2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</w:rPr>
              <w:t>17 Wee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50F3CF" w14:textId="77777777" w:rsidR="004B5469" w:rsidRPr="004B5469" w:rsidRDefault="004B5469" w:rsidP="004B5469">
            <w:pPr>
              <w:spacing w:after="0" w:line="240" w:lineRule="auto"/>
              <w:ind w:left="3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Develop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A63B9F" w14:textId="77777777" w:rsidR="004B5469" w:rsidRPr="004B5469" w:rsidRDefault="004B5469" w:rsidP="004B5469">
            <w:pPr>
              <w:spacing w:after="0" w:line="240" w:lineRule="auto"/>
              <w:ind w:lef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120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49FA10" w14:textId="77777777" w:rsidR="004B5469" w:rsidRPr="004B5469" w:rsidRDefault="004B5469" w:rsidP="004B5469">
            <w:pPr>
              <w:spacing w:after="0" w:line="240" w:lineRule="auto"/>
              <w:ind w:left="3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Sat 10/23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0AED3C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Thu 4/7/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3C0431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Development Overview the whole entire Project </w:t>
            </w:r>
          </w:p>
        </w:tc>
      </w:tr>
      <w:tr w:rsidR="004B5469" w:rsidRPr="004B5469" w14:paraId="4D9C1459" w14:textId="77777777" w:rsidTr="004B5469">
        <w:trPr>
          <w:trHeight w:val="3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F3C952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4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7F0BB5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17 Wee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F0EC15" w14:textId="77777777" w:rsidR="004B5469" w:rsidRPr="004B5469" w:rsidRDefault="004B5469" w:rsidP="004B5469">
            <w:pPr>
              <w:spacing w:after="0" w:line="240" w:lineRule="auto"/>
              <w:ind w:left="54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Front-End Develop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9DA67E" w14:textId="77777777" w:rsidR="004B5469" w:rsidRPr="004B5469" w:rsidRDefault="004B5469" w:rsidP="004B5469">
            <w:pPr>
              <w:spacing w:after="0" w:line="240" w:lineRule="auto"/>
              <w:ind w:lef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120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08E07B" w14:textId="77777777" w:rsidR="004B5469" w:rsidRPr="004B5469" w:rsidRDefault="004B5469" w:rsidP="004B5469">
            <w:pPr>
              <w:spacing w:after="0" w:line="240" w:lineRule="auto"/>
              <w:ind w:left="3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Sat 10/23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9884B6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Thu 4/7/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7EC2C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Front-end start and end with Development</w:t>
            </w:r>
          </w:p>
        </w:tc>
      </w:tr>
    </w:tbl>
    <w:p w14:paraId="77C5754B" w14:textId="77777777" w:rsidR="004B5469" w:rsidRPr="004B5469" w:rsidRDefault="004B5469" w:rsidP="004B54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5469">
        <w:rPr>
          <w:rFonts w:ascii="Times New Roman" w:eastAsia="Times New Roman" w:hAnsi="Times New Roman" w:cs="Times New Roman"/>
          <w:sz w:val="24"/>
          <w:szCs w:val="24"/>
        </w:rPr>
        <w:br/>
      </w:r>
      <w:r w:rsidRPr="004B5469">
        <w:rPr>
          <w:rFonts w:ascii="Times New Roman" w:eastAsia="Times New Roman" w:hAnsi="Times New Roman" w:cs="Times New Roman"/>
          <w:sz w:val="24"/>
          <w:szCs w:val="24"/>
        </w:rPr>
        <w:br/>
      </w:r>
      <w:r w:rsidRPr="004B5469">
        <w:rPr>
          <w:rFonts w:ascii="Arial" w:eastAsia="Times New Roman" w:hAnsi="Arial" w:cs="Arial"/>
          <w:color w:val="000000"/>
          <w:sz w:val="18"/>
          <w:szCs w:val="18"/>
        </w:rPr>
        <w:br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4"/>
        <w:gridCol w:w="878"/>
        <w:gridCol w:w="2451"/>
        <w:gridCol w:w="829"/>
        <w:gridCol w:w="1246"/>
        <w:gridCol w:w="1106"/>
        <w:gridCol w:w="2406"/>
      </w:tblGrid>
      <w:tr w:rsidR="004B5469" w:rsidRPr="004B5469" w14:paraId="43766E33" w14:textId="77777777" w:rsidTr="004B5469">
        <w:trPr>
          <w:trHeight w:val="31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31ABB7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lastRenderedPageBreak/>
              <w:t>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9573DC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17 Wee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8A7372" w14:textId="77777777" w:rsidR="004B5469" w:rsidRPr="004B5469" w:rsidRDefault="004B5469" w:rsidP="004B5469">
            <w:pPr>
              <w:spacing w:after="0" w:line="240" w:lineRule="auto"/>
              <w:ind w:right="4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Multi-Platform Develop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7BC2EA" w14:textId="77777777" w:rsidR="004B5469" w:rsidRPr="004B5469" w:rsidRDefault="004B5469" w:rsidP="004B5469">
            <w:pPr>
              <w:spacing w:after="0" w:line="240" w:lineRule="auto"/>
              <w:ind w:left="4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120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1776F" w14:textId="77777777" w:rsidR="004B5469" w:rsidRPr="004B5469" w:rsidRDefault="004B5469" w:rsidP="004B5469">
            <w:pPr>
              <w:spacing w:after="0" w:line="240" w:lineRule="auto"/>
              <w:ind w:left="3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Sat 10/23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7F8A6E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Thu 4/7/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EE8522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Multi-Platform start and end with Development</w:t>
            </w:r>
          </w:p>
        </w:tc>
      </w:tr>
      <w:tr w:rsidR="004B5469" w:rsidRPr="004B5469" w14:paraId="6121227C" w14:textId="77777777" w:rsidTr="004B546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6E7651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4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BDC874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C011D7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IOS &amp; Android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7916C9" w14:textId="77777777" w:rsidR="004B5469" w:rsidRPr="004B5469" w:rsidRDefault="004B5469" w:rsidP="004B5469">
            <w:pPr>
              <w:spacing w:after="0" w:line="240" w:lineRule="auto"/>
              <w:ind w:left="3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90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6BE0E8" w14:textId="77777777" w:rsidR="004B5469" w:rsidRPr="004B5469" w:rsidRDefault="004B5469" w:rsidP="004B5469">
            <w:pPr>
              <w:spacing w:after="0" w:line="240" w:lineRule="auto"/>
              <w:ind w:left="3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Sat 10/23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9FED7C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Thu 2/24/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6699A5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655AC330" w14:textId="77777777" w:rsidTr="004B546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34DD31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4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167B17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CF67A" w14:textId="77777777" w:rsidR="004B5469" w:rsidRPr="004B5469" w:rsidRDefault="004B5469" w:rsidP="004B5469">
            <w:pPr>
              <w:spacing w:after="0" w:line="240" w:lineRule="auto"/>
              <w:ind w:right="41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Navigation (MENU + BUTTON)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0866FC" w14:textId="77777777" w:rsidR="004B5469" w:rsidRPr="004B5469" w:rsidRDefault="004B5469" w:rsidP="004B5469">
            <w:pPr>
              <w:spacing w:after="0" w:line="240" w:lineRule="auto"/>
              <w:ind w:left="3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90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63A205" w14:textId="77777777" w:rsidR="004B5469" w:rsidRPr="004B5469" w:rsidRDefault="004B5469" w:rsidP="004B5469">
            <w:pPr>
              <w:spacing w:after="0" w:line="240" w:lineRule="auto"/>
              <w:ind w:left="3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Sat 10/23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4B76CD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Thu 2/24/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98045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742066F6" w14:textId="77777777" w:rsidTr="004B546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FEE665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4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D9A859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1C619A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GRAPHIC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D95A23" w14:textId="77777777" w:rsidR="004B5469" w:rsidRPr="004B5469" w:rsidRDefault="004B5469" w:rsidP="004B5469">
            <w:pPr>
              <w:spacing w:after="0" w:line="240" w:lineRule="auto"/>
              <w:ind w:left="3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90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3E108" w14:textId="77777777" w:rsidR="004B5469" w:rsidRPr="004B5469" w:rsidRDefault="004B5469" w:rsidP="004B5469">
            <w:pPr>
              <w:spacing w:after="0" w:line="240" w:lineRule="auto"/>
              <w:ind w:left="3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Sat 10/23/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BCD489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Thu 2/24/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26383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601944F7" w14:textId="77777777" w:rsidTr="004B546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1AEB6C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4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C6520C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5 Wee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465898" w14:textId="77777777" w:rsidR="004B5469" w:rsidRPr="004B5469" w:rsidRDefault="004B5469" w:rsidP="004B5469">
            <w:pPr>
              <w:spacing w:after="0" w:line="240" w:lineRule="auto"/>
              <w:ind w:left="7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Testing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C1AEF0" w14:textId="77777777" w:rsidR="004B5469" w:rsidRPr="004B5469" w:rsidRDefault="004B5469" w:rsidP="004B5469">
            <w:pPr>
              <w:spacing w:after="0" w:line="240" w:lineRule="auto"/>
              <w:ind w:left="3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30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61006F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Thu 2/24/22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5A7498" w14:textId="77777777" w:rsidR="004B5469" w:rsidRPr="004B5469" w:rsidRDefault="004B5469" w:rsidP="004B5469">
            <w:pPr>
              <w:spacing w:after="0" w:line="240" w:lineRule="auto"/>
              <w:ind w:left="3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Wed 4/6/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37D5FF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07A6DE3F" w14:textId="77777777" w:rsidTr="004B546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77B3D0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3A049C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CFAA8A" w14:textId="77777777" w:rsidR="004B5469" w:rsidRPr="004B5469" w:rsidRDefault="004B5469" w:rsidP="004B5469">
            <w:pPr>
              <w:spacing w:after="0" w:line="240" w:lineRule="auto"/>
              <w:ind w:right="43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Internal Testing &amp; Verifying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CE501E" w14:textId="77777777" w:rsidR="004B5469" w:rsidRPr="004B5469" w:rsidRDefault="004B5469" w:rsidP="004B5469">
            <w:pPr>
              <w:spacing w:after="0" w:line="240" w:lineRule="auto"/>
              <w:ind w:left="3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30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E45C87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Thu 2/24/22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E6169" w14:textId="77777777" w:rsidR="004B5469" w:rsidRPr="004B5469" w:rsidRDefault="004B5469" w:rsidP="004B5469">
            <w:pPr>
              <w:spacing w:after="0" w:line="240" w:lineRule="auto"/>
              <w:ind w:left="3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Wed 4/6/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ABE617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130EA6F5" w14:textId="77777777" w:rsidTr="004B546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8BADB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4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151E3B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57987" w14:textId="77777777" w:rsidR="004B5469" w:rsidRPr="004B5469" w:rsidRDefault="004B5469" w:rsidP="004B5469">
            <w:pPr>
              <w:spacing w:after="0" w:line="240" w:lineRule="auto"/>
              <w:ind w:right="20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Feedback &amp; pre-approv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83FD71" w14:textId="77777777" w:rsidR="004B5469" w:rsidRPr="004B5469" w:rsidRDefault="004B5469" w:rsidP="004B5469">
            <w:pPr>
              <w:spacing w:after="0" w:line="240" w:lineRule="auto"/>
              <w:ind w:left="3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30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ECA3E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Thu 2/24/22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C17F79" w14:textId="77777777" w:rsidR="004B5469" w:rsidRPr="004B5469" w:rsidRDefault="004B5469" w:rsidP="004B5469">
            <w:pPr>
              <w:spacing w:after="0" w:line="240" w:lineRule="auto"/>
              <w:ind w:left="3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Wed 4/6/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3FB5A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59B3EFDD" w14:textId="77777777" w:rsidTr="004B546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1E9664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5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7C5C42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3 Wee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EC3953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Deploy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600DFA" w14:textId="77777777" w:rsidR="004B5469" w:rsidRPr="004B5469" w:rsidRDefault="004B5469" w:rsidP="004B5469">
            <w:pPr>
              <w:spacing w:after="0" w:line="240" w:lineRule="auto"/>
              <w:ind w:left="3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20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50E14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Thu 4/7/22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A026F" w14:textId="77777777" w:rsidR="004B5469" w:rsidRPr="004B5469" w:rsidRDefault="004B5469" w:rsidP="004B5469">
            <w:pPr>
              <w:spacing w:after="0" w:line="240" w:lineRule="auto"/>
              <w:ind w:left="3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FFF"/>
              </w:rPr>
              <w:t>Wed 5/4/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C4F1D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563101B2" w14:textId="77777777" w:rsidTr="004B546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05D370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5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8D6DF1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BF92DC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Deploy to Tabor &amp; Andy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71F9BC" w14:textId="77777777" w:rsidR="004B5469" w:rsidRPr="004B5469" w:rsidRDefault="004B5469" w:rsidP="004B5469">
            <w:pPr>
              <w:spacing w:after="0" w:line="240" w:lineRule="auto"/>
              <w:ind w:left="3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5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8665DB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Thu 4/7/22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FE641E" w14:textId="77777777" w:rsidR="004B5469" w:rsidRPr="004B5469" w:rsidRDefault="004B5469" w:rsidP="004B5469">
            <w:pPr>
              <w:spacing w:after="0" w:line="240" w:lineRule="auto"/>
              <w:ind w:left="3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Wed 4/13/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539968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B5469" w:rsidRPr="004B5469" w14:paraId="2D90D223" w14:textId="77777777" w:rsidTr="004B5469">
        <w:trPr>
          <w:trHeight w:val="3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1AFE7A" w14:textId="77777777" w:rsidR="004B5469" w:rsidRPr="004B5469" w:rsidRDefault="004B5469" w:rsidP="004B546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5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A16EFA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2B52CD" w14:textId="77777777" w:rsidR="004B5469" w:rsidRPr="004B5469" w:rsidRDefault="004B5469" w:rsidP="004B5469">
            <w:pPr>
              <w:spacing w:after="0" w:line="240" w:lineRule="auto"/>
              <w:ind w:right="30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Sponsor Feedback / improv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143E32" w14:textId="77777777" w:rsidR="004B5469" w:rsidRPr="004B5469" w:rsidRDefault="004B5469" w:rsidP="004B5469">
            <w:pPr>
              <w:spacing w:after="0" w:line="240" w:lineRule="auto"/>
              <w:ind w:left="4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15 day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A2AEBA" w14:textId="77777777" w:rsidR="004B5469" w:rsidRPr="004B5469" w:rsidRDefault="004B5469" w:rsidP="004B5469">
            <w:pPr>
              <w:spacing w:after="0" w:line="240" w:lineRule="auto"/>
              <w:ind w:left="3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Wed 4/13/22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15CFA4" w14:textId="77777777" w:rsidR="004B5469" w:rsidRPr="004B5469" w:rsidRDefault="004B5469" w:rsidP="004B5469">
            <w:pPr>
              <w:spacing w:after="0" w:line="240" w:lineRule="auto"/>
              <w:ind w:left="2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B5469">
              <w:rPr>
                <w:rFonts w:ascii="Calibri" w:eastAsia="Times New Roman" w:hAnsi="Calibri" w:cs="Calibri"/>
                <w:color w:val="000000"/>
                <w:shd w:val="clear" w:color="auto" w:fill="FFFFFF"/>
              </w:rPr>
              <w:t>Tue 5/3/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BA549" w14:textId="77777777" w:rsidR="004B5469" w:rsidRPr="004B5469" w:rsidRDefault="004B5469" w:rsidP="004B546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CF5B6D0" w14:textId="77777777" w:rsidR="007D1E3C" w:rsidRPr="003745CA" w:rsidRDefault="007D1E3C" w:rsidP="003C1973">
      <w:pPr>
        <w:rPr>
          <w:rFonts w:ascii="Times New Roman" w:hAnsi="Times New Roman" w:cs="Times New Roman"/>
          <w:sz w:val="24"/>
          <w:szCs w:val="24"/>
        </w:rPr>
      </w:pPr>
    </w:p>
    <w:sectPr w:rsidR="007D1E3C" w:rsidRPr="003745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74C73" w14:textId="77777777" w:rsidR="004B5469" w:rsidRDefault="004B5469" w:rsidP="004B5469">
      <w:pPr>
        <w:spacing w:after="0" w:line="240" w:lineRule="auto"/>
      </w:pPr>
      <w:r>
        <w:separator/>
      </w:r>
    </w:p>
  </w:endnote>
  <w:endnote w:type="continuationSeparator" w:id="0">
    <w:p w14:paraId="69BB6C92" w14:textId="77777777" w:rsidR="004B5469" w:rsidRDefault="004B5469" w:rsidP="004B54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8C283" w14:textId="77777777" w:rsidR="004B5469" w:rsidRDefault="004B5469" w:rsidP="004B5469">
      <w:pPr>
        <w:spacing w:after="0" w:line="240" w:lineRule="auto"/>
      </w:pPr>
      <w:r>
        <w:separator/>
      </w:r>
    </w:p>
  </w:footnote>
  <w:footnote w:type="continuationSeparator" w:id="0">
    <w:p w14:paraId="13ECADF0" w14:textId="77777777" w:rsidR="004B5469" w:rsidRDefault="004B5469" w:rsidP="004B54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51421"/>
    <w:multiLevelType w:val="hybridMultilevel"/>
    <w:tmpl w:val="366AF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107A1"/>
    <w:multiLevelType w:val="hybridMultilevel"/>
    <w:tmpl w:val="D1B468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EFC1717"/>
    <w:multiLevelType w:val="hybridMultilevel"/>
    <w:tmpl w:val="E3E2D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982ACB"/>
    <w:multiLevelType w:val="hybridMultilevel"/>
    <w:tmpl w:val="C2246C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6452852"/>
    <w:multiLevelType w:val="hybridMultilevel"/>
    <w:tmpl w:val="1C4E291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AD2F99"/>
    <w:multiLevelType w:val="hybridMultilevel"/>
    <w:tmpl w:val="4266B8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NjSyMDAxNjAxNDVV0lEKTi0uzszPAykwrAUAsQB/oywAAAA="/>
  </w:docVars>
  <w:rsids>
    <w:rsidRoot w:val="00524617"/>
    <w:rsid w:val="000625DE"/>
    <w:rsid w:val="000656F7"/>
    <w:rsid w:val="00090C29"/>
    <w:rsid w:val="000955CE"/>
    <w:rsid w:val="001D72C5"/>
    <w:rsid w:val="00284626"/>
    <w:rsid w:val="00345352"/>
    <w:rsid w:val="00353ABF"/>
    <w:rsid w:val="00371C32"/>
    <w:rsid w:val="003745CA"/>
    <w:rsid w:val="003A3CB7"/>
    <w:rsid w:val="003B689A"/>
    <w:rsid w:val="003C1973"/>
    <w:rsid w:val="003D733D"/>
    <w:rsid w:val="003E385C"/>
    <w:rsid w:val="004B5469"/>
    <w:rsid w:val="004C32A3"/>
    <w:rsid w:val="004E644B"/>
    <w:rsid w:val="00502506"/>
    <w:rsid w:val="00503021"/>
    <w:rsid w:val="00524617"/>
    <w:rsid w:val="0053214E"/>
    <w:rsid w:val="00670A93"/>
    <w:rsid w:val="0068276F"/>
    <w:rsid w:val="006855B7"/>
    <w:rsid w:val="006E4756"/>
    <w:rsid w:val="00747585"/>
    <w:rsid w:val="00764101"/>
    <w:rsid w:val="007D1E3C"/>
    <w:rsid w:val="007E24A5"/>
    <w:rsid w:val="0085217D"/>
    <w:rsid w:val="00867A09"/>
    <w:rsid w:val="008A40FB"/>
    <w:rsid w:val="009133C8"/>
    <w:rsid w:val="00914B5C"/>
    <w:rsid w:val="009966B9"/>
    <w:rsid w:val="00996783"/>
    <w:rsid w:val="009A4872"/>
    <w:rsid w:val="00A4155C"/>
    <w:rsid w:val="00A53783"/>
    <w:rsid w:val="00AC6C82"/>
    <w:rsid w:val="00B72F6F"/>
    <w:rsid w:val="00C0454B"/>
    <w:rsid w:val="00C95DF7"/>
    <w:rsid w:val="00CC3823"/>
    <w:rsid w:val="00DD09C9"/>
    <w:rsid w:val="00F46F68"/>
    <w:rsid w:val="00F9003D"/>
    <w:rsid w:val="00FA74CF"/>
    <w:rsid w:val="00FF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A4190"/>
  <w15:chartTrackingRefBased/>
  <w15:docId w15:val="{98328FC2-C111-44A4-8D05-6AD9A34F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89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B54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54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469"/>
  </w:style>
  <w:style w:type="paragraph" w:styleId="Footer">
    <w:name w:val="footer"/>
    <w:basedOn w:val="Normal"/>
    <w:link w:val="FooterChar"/>
    <w:uiPriority w:val="99"/>
    <w:unhideWhenUsed/>
    <w:rsid w:val="004B54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4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2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40603">
          <w:marLeft w:val="129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9553">
          <w:marLeft w:val="13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8740">
          <w:marLeft w:val="13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9</Words>
  <Characters>3362</Characters>
  <Application>Microsoft Office Word</Application>
  <DocSecurity>0</DocSecurity>
  <Lines>28</Lines>
  <Paragraphs>7</Paragraphs>
  <ScaleCrop>false</ScaleCrop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, Tan</dc:creator>
  <cp:keywords/>
  <dc:description/>
  <cp:lastModifiedBy>Tran, Tan</cp:lastModifiedBy>
  <cp:revision>2</cp:revision>
  <dcterms:created xsi:type="dcterms:W3CDTF">2021-11-13T04:37:00Z</dcterms:created>
  <dcterms:modified xsi:type="dcterms:W3CDTF">2021-11-13T04:37:00Z</dcterms:modified>
</cp:coreProperties>
</file>